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F68C2C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F68C2C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F68C2C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F68C2C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F68C2C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F68C2C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F68C2C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F68C2C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F68C2C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F68C2C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1.4.2$Linux_X86_64 LibreOffice_project/10$Build-2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AU</dc:language>
  <cp:lastModifiedBy/>
  <dcterms:modified xsi:type="dcterms:W3CDTF">2021-07-15T15:05:09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